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7A99E" w14:textId="77777777" w:rsidR="00127CB2" w:rsidRDefault="00127CB2" w:rsidP="00127CB2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ffice of Congresswoman Kay Granger,</w:t>
      </w:r>
    </w:p>
    <w:p w14:paraId="18C68DBD" w14:textId="2C925375" w:rsidR="00127CB2" w:rsidRPr="00127CB2" w:rsidRDefault="00127CB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ongressional Veteran Commendation (CVC), Nomination Form </w:t>
      </w:r>
    </w:p>
    <w:p w14:paraId="06EAC26B" w14:textId="6834BFCA" w:rsidR="00267951" w:rsidRDefault="00267951">
      <w:r>
        <w:t xml:space="preserve">Nominator Information *Note: Self-nominations are </w:t>
      </w:r>
      <w:r w:rsidR="0062059C">
        <w:t xml:space="preserve">not </w:t>
      </w:r>
      <w:r w:rsidR="000C7AF8">
        <w:t>accepted.</w:t>
      </w:r>
    </w:p>
    <w:p w14:paraId="48D40157" w14:textId="77777777" w:rsidR="00267951" w:rsidRDefault="00267951">
      <w:r>
        <w:t>Full Name: ____________________________________________________________________________</w:t>
      </w:r>
    </w:p>
    <w:p w14:paraId="59DC5F3F" w14:textId="699486E0" w:rsidR="00267951" w:rsidRDefault="00267951">
      <w:r>
        <w:t xml:space="preserve">Street Address: ________________________________________________________________________ </w:t>
      </w:r>
    </w:p>
    <w:p w14:paraId="3DF600C0" w14:textId="77777777" w:rsidR="00267951" w:rsidRDefault="00267951">
      <w:r>
        <w:t xml:space="preserve">City: __________________________________ State: ____________ ZIP: _________________________ </w:t>
      </w:r>
    </w:p>
    <w:p w14:paraId="696CE7C3" w14:textId="77777777" w:rsidR="00267951" w:rsidRDefault="00267951">
      <w:r>
        <w:t xml:space="preserve">Phone: ___________________________ Email: ______________________________________________ </w:t>
      </w:r>
    </w:p>
    <w:p w14:paraId="61E2F030" w14:textId="21879507" w:rsidR="00267951" w:rsidRDefault="00267951">
      <w:r>
        <w:t xml:space="preserve">Relationship to Nominee: ________________________________________________________________ </w:t>
      </w:r>
    </w:p>
    <w:p w14:paraId="66B826E7" w14:textId="77777777" w:rsidR="00267951" w:rsidRDefault="00267951">
      <w:r>
        <w:t xml:space="preserve">Nominee Information </w:t>
      </w:r>
    </w:p>
    <w:p w14:paraId="00A0FC82" w14:textId="77777777" w:rsidR="00267951" w:rsidRDefault="00267951">
      <w:r>
        <w:t xml:space="preserve">*Note: Nominees will be contacted by the Congressional office if selected as CVC recipients. At that time, additional data may be requested. </w:t>
      </w:r>
    </w:p>
    <w:p w14:paraId="18C26134" w14:textId="2A4C2FEB" w:rsidR="00267951" w:rsidRDefault="00267951">
      <w:r>
        <w:t xml:space="preserve">Full Name: ________________________________ Spouse’s Name_______________________________ </w:t>
      </w:r>
    </w:p>
    <w:p w14:paraId="3EEE24F6" w14:textId="77777777" w:rsidR="00267951" w:rsidRDefault="00267951">
      <w:r>
        <w:t xml:space="preserve">If awarded, name &amp; title as it should appear on award: </w:t>
      </w:r>
    </w:p>
    <w:p w14:paraId="4C51F8E5" w14:textId="395509CA" w:rsidR="00267951" w:rsidRDefault="00267951" w:rsidP="00F62683">
      <w:r>
        <w:t xml:space="preserve">_____________________________________________________________________________________ </w:t>
      </w:r>
    </w:p>
    <w:p w14:paraId="431A6F89" w14:textId="480D20B8" w:rsidR="00267951" w:rsidRDefault="00267951" w:rsidP="00267951">
      <w:pPr>
        <w:spacing w:after="0"/>
      </w:pPr>
      <w:r>
        <w:t xml:space="preserve">Street Address: ________________________________________________________________________ </w:t>
      </w:r>
    </w:p>
    <w:p w14:paraId="19ACA05E" w14:textId="77777777" w:rsidR="00267951" w:rsidRDefault="00267951" w:rsidP="00267951">
      <w:pPr>
        <w:spacing w:after="0"/>
      </w:pPr>
    </w:p>
    <w:p w14:paraId="6C50B985" w14:textId="6A5E1114" w:rsidR="00267951" w:rsidRDefault="00267951" w:rsidP="00267951">
      <w:pPr>
        <w:spacing w:after="0"/>
      </w:pPr>
      <w:r>
        <w:t>City: __________________________________ State: ____________ ZIP: _________________________</w:t>
      </w:r>
    </w:p>
    <w:p w14:paraId="35C215EA" w14:textId="77777777" w:rsidR="00267951" w:rsidRDefault="00267951" w:rsidP="00267951">
      <w:pPr>
        <w:spacing w:after="0"/>
      </w:pPr>
    </w:p>
    <w:p w14:paraId="01237476" w14:textId="71CF9031" w:rsidR="00267951" w:rsidRDefault="00267951" w:rsidP="00267951">
      <w:pPr>
        <w:spacing w:after="0"/>
      </w:pPr>
      <w:r>
        <w:t>Phone: ___________________________ Email: ______________________________________________</w:t>
      </w:r>
    </w:p>
    <w:p w14:paraId="42DB8E01" w14:textId="77777777" w:rsidR="00267951" w:rsidRDefault="00267951" w:rsidP="00267951">
      <w:pPr>
        <w:spacing w:after="0"/>
      </w:pPr>
    </w:p>
    <w:p w14:paraId="1343E580" w14:textId="7BE38CE8" w:rsidR="00267951" w:rsidRDefault="00267951" w:rsidP="00267951">
      <w:pPr>
        <w:spacing w:after="0"/>
      </w:pPr>
      <w:r>
        <w:t xml:space="preserve">Branch of Service: ______________________________ Military Unit(s): __________________________ </w:t>
      </w:r>
    </w:p>
    <w:p w14:paraId="63A1AA99" w14:textId="77777777" w:rsidR="00267951" w:rsidRDefault="00267951" w:rsidP="00267951">
      <w:pPr>
        <w:spacing w:after="0"/>
      </w:pPr>
    </w:p>
    <w:p w14:paraId="7FD26B91" w14:textId="4C1A9569" w:rsidR="00267951" w:rsidRDefault="00267951" w:rsidP="00267951">
      <w:pPr>
        <w:spacing w:after="0"/>
      </w:pPr>
      <w:r>
        <w:t xml:space="preserve">Dates of Service: __________________________ Rank: _______________________________________ </w:t>
      </w:r>
    </w:p>
    <w:p w14:paraId="32E2B137" w14:textId="77777777" w:rsidR="00267951" w:rsidRDefault="00267951" w:rsidP="00267951">
      <w:pPr>
        <w:spacing w:after="0"/>
      </w:pPr>
    </w:p>
    <w:p w14:paraId="36D66D15" w14:textId="77777777" w:rsidR="00F62683" w:rsidRDefault="00267951" w:rsidP="00267951">
      <w:pPr>
        <w:spacing w:after="0"/>
      </w:pPr>
      <w:r>
        <w:t xml:space="preserve">Please use separate sheet to list any Medals, Awards, and Commendations. List attached? </w:t>
      </w:r>
    </w:p>
    <w:p w14:paraId="7F88E62B" w14:textId="77777777" w:rsidR="00F62683" w:rsidRDefault="00F62683" w:rsidP="00267951">
      <w:pPr>
        <w:spacing w:after="0"/>
      </w:pPr>
    </w:p>
    <w:p w14:paraId="2760ECB6" w14:textId="20CEC4AD" w:rsidR="00267951" w:rsidRDefault="00267951" w:rsidP="00267951">
      <w:pPr>
        <w:spacing w:after="0"/>
      </w:pPr>
      <w:r>
        <w:t>YES NO Is the veteran aware of his/her nomination for the 202</w:t>
      </w:r>
      <w:r w:rsidR="00F62683">
        <w:t>4</w:t>
      </w:r>
      <w:r>
        <w:t xml:space="preserve"> CVC? YES NO </w:t>
      </w:r>
    </w:p>
    <w:p w14:paraId="71C46B26" w14:textId="77777777" w:rsidR="00267951" w:rsidRDefault="00267951" w:rsidP="00267951">
      <w:pPr>
        <w:spacing w:after="0"/>
      </w:pPr>
    </w:p>
    <w:p w14:paraId="7A9FF894" w14:textId="056558BD" w:rsidR="00267951" w:rsidRDefault="00267951" w:rsidP="00267951">
      <w:pPr>
        <w:spacing w:after="0"/>
      </w:pPr>
      <w:r>
        <w:t>Certification of Nomination I, ____________________________, have completed this form in its entirety and can attest to the accuracy of its contents. It is my privilege to nominate _________________________________ for the 12th District of Texas’ 202</w:t>
      </w:r>
      <w:r w:rsidR="00A2175B">
        <w:t>4</w:t>
      </w:r>
      <w:r>
        <w:t xml:space="preserve"> Congressional Veteran Commendation.</w:t>
      </w:r>
    </w:p>
    <w:p w14:paraId="622A4F18" w14:textId="77777777" w:rsidR="00267951" w:rsidRDefault="00267951" w:rsidP="00267951">
      <w:pPr>
        <w:spacing w:after="0"/>
      </w:pPr>
    </w:p>
    <w:p w14:paraId="0FCCF280" w14:textId="070DF84C" w:rsidR="00267951" w:rsidRDefault="00267951" w:rsidP="00267951">
      <w:pPr>
        <w:spacing w:after="0"/>
      </w:pPr>
      <w:r>
        <w:t>Additionally, I understand that if my nominee is selected as a CVC recipient, any announcement to the news media will be made by Congress</w:t>
      </w:r>
      <w:r w:rsidR="008B68A6">
        <w:t>wo</w:t>
      </w:r>
      <w:r>
        <w:t xml:space="preserve">man </w:t>
      </w:r>
      <w:r w:rsidR="008B68A6">
        <w:t>Granger</w:t>
      </w:r>
      <w:r>
        <w:t xml:space="preserve"> only. </w:t>
      </w:r>
    </w:p>
    <w:p w14:paraId="229844DB" w14:textId="77777777" w:rsidR="00267951" w:rsidRDefault="00267951" w:rsidP="00267951">
      <w:pPr>
        <w:spacing w:after="0"/>
      </w:pPr>
    </w:p>
    <w:p w14:paraId="71D780D1" w14:textId="0C292C61" w:rsidR="00DD2EA6" w:rsidRDefault="00267951" w:rsidP="00267951">
      <w:pPr>
        <w:spacing w:after="0"/>
      </w:pPr>
      <w:r>
        <w:t>Signature of Nominator: ___________________________________ Date: ____________________</w:t>
      </w:r>
    </w:p>
    <w:sectPr w:rsidR="00DD2E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jAwMDc3NzA2NjJV0lEKTi0uzszPAykwqgUAEAj0UCwAAAA="/>
  </w:docVars>
  <w:rsids>
    <w:rsidRoot w:val="00A40E03"/>
    <w:rsid w:val="000C7AF8"/>
    <w:rsid w:val="00127CB2"/>
    <w:rsid w:val="001F37CE"/>
    <w:rsid w:val="00267951"/>
    <w:rsid w:val="00586B08"/>
    <w:rsid w:val="0062059C"/>
    <w:rsid w:val="008B68A6"/>
    <w:rsid w:val="00A2175B"/>
    <w:rsid w:val="00A40E03"/>
    <w:rsid w:val="00DD2EA6"/>
    <w:rsid w:val="00F62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F11E1"/>
  <w15:chartTrackingRefBased/>
  <w15:docId w15:val="{770B2864-8F9F-4E70-8F00-ACC8251CC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7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bright, Justin</dc:creator>
  <cp:keywords/>
  <dc:description/>
  <cp:lastModifiedBy>Allbright, Justin</cp:lastModifiedBy>
  <cp:revision>2</cp:revision>
  <cp:lastPrinted>2023-07-24T20:06:00Z</cp:lastPrinted>
  <dcterms:created xsi:type="dcterms:W3CDTF">2023-07-24T20:15:00Z</dcterms:created>
  <dcterms:modified xsi:type="dcterms:W3CDTF">2023-07-24T20:15:00Z</dcterms:modified>
</cp:coreProperties>
</file>